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380F1" w14:textId="77777777" w:rsidR="00AB75D7" w:rsidRPr="002512A6" w:rsidRDefault="00AB75D7" w:rsidP="00AB75D7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риложение №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2</w:t>
      </w:r>
      <w:r w:rsidRPr="002512A6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</w:p>
    <w:p w14:paraId="398692F7" w14:textId="77777777" w:rsidR="00AB75D7" w:rsidRPr="002512A6" w:rsidRDefault="00AB75D7" w:rsidP="00AB75D7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</w:t>
      </w:r>
    </w:p>
    <w:p w14:paraId="7AC0D968" w14:textId="77777777" w:rsidR="00AB75D7" w:rsidRPr="002512A6" w:rsidRDefault="00AB75D7" w:rsidP="00AB75D7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 xml:space="preserve">микрокредитной компанией «Сахалинский Фонд развития предпринимательства», </w:t>
      </w:r>
    </w:p>
    <w:p w14:paraId="53615627" w14:textId="77777777" w:rsidR="00AB75D7" w:rsidRPr="002512A6" w:rsidRDefault="00AB75D7" w:rsidP="00AB75D7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2512A6">
        <w:rPr>
          <w:rFonts w:ascii="Times New Roman" w:hAnsi="Times New Roman" w:cs="Times New Roman"/>
          <w:sz w:val="22"/>
          <w:szCs w:val="22"/>
          <w:lang w:val="ru-RU"/>
        </w:rPr>
        <w:t>утвержденному директором Фонда 12.04.2021.</w:t>
      </w:r>
    </w:p>
    <w:p w14:paraId="5832FB3F" w14:textId="77777777" w:rsidR="00AB75D7" w:rsidRPr="006C0AD7" w:rsidRDefault="00AB75D7" w:rsidP="00AB75D7">
      <w:pPr>
        <w:pStyle w:val="a3"/>
        <w:spacing w:before="0" w:after="0"/>
        <w:ind w:left="4253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36DD7B00" w14:textId="77777777" w:rsidR="00AB75D7" w:rsidRPr="00B03A10" w:rsidRDefault="00AB75D7" w:rsidP="00AB75D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ЗАЯВКА</w:t>
      </w:r>
    </w:p>
    <w:p w14:paraId="69C4840B" w14:textId="77777777" w:rsidR="00AB75D7" w:rsidRDefault="00AB75D7" w:rsidP="00AB75D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на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казание к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>омплексн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ой</w:t>
      </w:r>
      <w:r w:rsidRPr="00AF6415">
        <w:rPr>
          <w:rFonts w:ascii="Times New Roman" w:hAnsi="Times New Roman" w:cs="Times New Roman"/>
          <w:b/>
          <w:sz w:val="22"/>
          <w:szCs w:val="22"/>
          <w:lang w:val="ru-RU"/>
        </w:rPr>
        <w:t xml:space="preserve"> услуг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и по</w:t>
      </w:r>
      <w:r w:rsidRPr="00665820">
        <w:rPr>
          <w:rFonts w:ascii="Times New Roman" w:hAnsi="Times New Roman" w:cs="Times New Roman"/>
          <w:b/>
          <w:sz w:val="22"/>
          <w:szCs w:val="22"/>
          <w:lang w:val="ru-RU"/>
        </w:rPr>
        <w:t xml:space="preserve"> содействию в поиске и подборе</w:t>
      </w:r>
    </w:p>
    <w:p w14:paraId="330A7A0E" w14:textId="77777777" w:rsidR="00AB75D7" w:rsidRPr="006C0AD7" w:rsidRDefault="00AB75D7" w:rsidP="00AB75D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65820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иностранного покупателя</w:t>
      </w:r>
    </w:p>
    <w:p w14:paraId="33F93FAE" w14:textId="32F7251B" w:rsidR="00AB75D7" w:rsidRPr="006C0AD7" w:rsidRDefault="00AB75D7" w:rsidP="00AB75D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№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от «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»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  </w:t>
      </w:r>
      <w:r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20</w:t>
      </w:r>
      <w:r w:rsidR="002477B0">
        <w:rPr>
          <w:rFonts w:ascii="Times New Roman" w:hAnsi="Times New Roman" w:cs="Times New Roman"/>
          <w:b/>
          <w:sz w:val="22"/>
          <w:szCs w:val="22"/>
          <w:lang w:val="ru-RU"/>
        </w:rPr>
        <w:t>21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года</w:t>
      </w:r>
    </w:p>
    <w:p w14:paraId="7C0CD2D2" w14:textId="77777777" w:rsidR="00AB75D7" w:rsidRDefault="00AB75D7" w:rsidP="00AB75D7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6515"/>
      </w:tblGrid>
      <w:tr w:rsidR="00AB75D7" w:rsidRPr="002477B0" w14:paraId="3224EEDB" w14:textId="77777777" w:rsidTr="0096699F">
        <w:trPr>
          <w:trHeight w:val="710"/>
        </w:trPr>
        <w:tc>
          <w:tcPr>
            <w:tcW w:w="2830" w:type="dxa"/>
            <w:shd w:val="clear" w:color="auto" w:fill="D9D9D9" w:themeFill="background1" w:themeFillShade="D9"/>
          </w:tcPr>
          <w:p w14:paraId="1300AF9D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BF1859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Заявитель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</w:p>
          <w:p w14:paraId="1C5DCE1D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(наименование юридического лица или индивидуального предпринимателя)</w:t>
            </w:r>
          </w:p>
        </w:tc>
        <w:tc>
          <w:tcPr>
            <w:tcW w:w="6515" w:type="dxa"/>
          </w:tcPr>
          <w:p w14:paraId="55B8EB3A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4DEC18C8" w14:textId="77777777" w:rsidR="00AB75D7" w:rsidRPr="00465090" w:rsidRDefault="00AB75D7" w:rsidP="00AB75D7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57F8699" w14:textId="77777777" w:rsidR="00AB75D7" w:rsidRPr="006C0AD7" w:rsidRDefault="00AB75D7" w:rsidP="00AB75D7">
      <w:pPr>
        <w:pStyle w:val="a3"/>
        <w:spacing w:before="0" w:after="0"/>
        <w:ind w:firstLine="567"/>
        <w:rPr>
          <w:rFonts w:ascii="Times New Roman" w:hAnsi="Times New Roman" w:cs="Times New Roman"/>
          <w:b/>
          <w:sz w:val="22"/>
          <w:szCs w:val="22"/>
          <w:lang w:val="ru-RU"/>
        </w:rPr>
      </w:pPr>
      <w:r>
        <w:rPr>
          <w:rFonts w:ascii="Times New Roman" w:hAnsi="Times New Roman" w:cs="Times New Roman"/>
          <w:b/>
          <w:sz w:val="22"/>
          <w:szCs w:val="22"/>
          <w:lang w:val="ru-RU"/>
        </w:rPr>
        <w:t>Информация об услуге:</w:t>
      </w:r>
    </w:p>
    <w:tbl>
      <w:tblPr>
        <w:tblStyle w:val="a5"/>
        <w:tblW w:w="9379" w:type="dxa"/>
        <w:tblLook w:val="04A0" w:firstRow="1" w:lastRow="0" w:firstColumn="1" w:lastColumn="0" w:noHBand="0" w:noVBand="1"/>
      </w:tblPr>
      <w:tblGrid>
        <w:gridCol w:w="2830"/>
        <w:gridCol w:w="6549"/>
      </w:tblGrid>
      <w:tr w:rsidR="00AB75D7" w:rsidRPr="00C004FD" w14:paraId="35109D47" w14:textId="77777777" w:rsidTr="0096699F">
        <w:trPr>
          <w:trHeight w:val="449"/>
        </w:trPr>
        <w:tc>
          <w:tcPr>
            <w:tcW w:w="2830" w:type="dxa"/>
            <w:shd w:val="clear" w:color="auto" w:fill="D9D9D9" w:themeFill="background1" w:themeFillShade="D9"/>
          </w:tcPr>
          <w:p w14:paraId="385B8289" w14:textId="77777777" w:rsidR="00AB75D7" w:rsidRPr="00C004FD" w:rsidRDefault="00AB75D7" w:rsidP="0096699F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Комплексная услуга</w:t>
            </w:r>
          </w:p>
        </w:tc>
        <w:tc>
          <w:tcPr>
            <w:tcW w:w="6549" w:type="dxa"/>
            <w:shd w:val="clear" w:color="auto" w:fill="D9D9D9" w:themeFill="background1" w:themeFillShade="D9"/>
          </w:tcPr>
          <w:p w14:paraId="29AB8B6D" w14:textId="77777777" w:rsidR="00AB75D7" w:rsidRPr="00C004FD" w:rsidRDefault="00AB75D7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</w:pPr>
            <w:r w:rsidRPr="00C004FD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Состав комплексной услуги</w:t>
            </w:r>
          </w:p>
        </w:tc>
      </w:tr>
      <w:tr w:rsidR="00AB75D7" w:rsidRPr="002477B0" w14:paraId="7A8DE4A7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96E8DF9" w14:textId="77777777" w:rsidR="00AB75D7" w:rsidRPr="00853276" w:rsidRDefault="00AB75D7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Базовые (обязательные) услуги</w:t>
            </w:r>
          </w:p>
        </w:tc>
        <w:tc>
          <w:tcPr>
            <w:tcW w:w="6549" w:type="dxa"/>
          </w:tcPr>
          <w:p w14:paraId="014979DB" w14:textId="77777777" w:rsidR="00AB75D7" w:rsidRDefault="00AB75D7" w:rsidP="00AB75D7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ормирование или актуализация коммерческого предложения для потенциальных иностранных покупателей на выявленных целевых рынках, включая перевод на английский язык и (или) на язык</w:t>
            </w:r>
            <w:r w:rsidRPr="0098028F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потенциальных иностранных покупателей</w:t>
            </w:r>
          </w:p>
          <w:p w14:paraId="7AD4655A" w14:textId="77777777" w:rsidR="00AB75D7" w:rsidRDefault="00AB75D7" w:rsidP="00AB75D7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Поиск и подбор потенциальных иностранных покупателей, формирование списков потенциальных иностранных покупателей </w:t>
            </w:r>
          </w:p>
          <w:p w14:paraId="414120A3" w14:textId="77777777" w:rsidR="00AB75D7" w:rsidRPr="0098028F" w:rsidRDefault="00AB75D7" w:rsidP="00AB75D7">
            <w:pPr>
              <w:pStyle w:val="a3"/>
              <w:numPr>
                <w:ilvl w:val="0"/>
                <w:numId w:val="2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провождение переговорного процесса, включая ведение коммерческой корреспонденции, первичные телефонные переговоры и (или) переговоры с использованием видео-конференц-связи, содействие в проведении деловых переговоров, включая последовательный перевод</w:t>
            </w:r>
          </w:p>
        </w:tc>
      </w:tr>
      <w:tr w:rsidR="00AB75D7" w:rsidRPr="002477B0" w14:paraId="2CA7AB0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089D9E6" w14:textId="77777777" w:rsidR="00AB75D7" w:rsidRPr="00853276" w:rsidRDefault="00AB75D7" w:rsidP="0096699F">
            <w:pPr>
              <w:pStyle w:val="a3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ополнительные услуги (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 выбору</w:t>
            </w:r>
            <w:r w:rsidRPr="00853276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)</w:t>
            </w:r>
          </w:p>
        </w:tc>
        <w:tc>
          <w:tcPr>
            <w:tcW w:w="6549" w:type="dxa"/>
          </w:tcPr>
          <w:p w14:paraId="33791084" w14:textId="77777777" w:rsidR="00AB75D7" w:rsidRDefault="00AB75D7" w:rsidP="00AB75D7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Содействие в проведении индивидуальных маркетинговых или патентных исследований, включая разработку патентных ландшафтов и проведение патентной технологической разведки исследования иностранных рынков </w:t>
            </w:r>
          </w:p>
          <w:p w14:paraId="467B6820" w14:textId="77777777" w:rsidR="00AB75D7" w:rsidRDefault="00AB75D7" w:rsidP="00AB75D7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создании на иностранном языке и (или) модернизации уже существующего сайта субъекта предпринимательства в информационно-телекоммуникационной сети «Интернет», содержащего контактную информацию о таком субъекте, а также информацию о производимых им товарах (выполняемых работах, оказываемых услугах)</w:t>
            </w:r>
          </w:p>
          <w:p w14:paraId="07567B1B" w14:textId="77777777" w:rsidR="00AB75D7" w:rsidRDefault="00AB75D7" w:rsidP="00AB75D7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ормирование и перевод презентационных и других материалов на английский язык и (или) язык потенциальных иностранных покупателей</w:t>
            </w:r>
          </w:p>
          <w:p w14:paraId="1BBD685E" w14:textId="77777777" w:rsidR="00AB75D7" w:rsidRDefault="00AB75D7" w:rsidP="00AB75D7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ересылка пробной продукции потенциальным иностранным покупателям</w:t>
            </w:r>
          </w:p>
          <w:p w14:paraId="4C59A268" w14:textId="77777777" w:rsidR="00AB75D7" w:rsidRDefault="00AB75D7" w:rsidP="00AB75D7">
            <w:pPr>
              <w:pStyle w:val="a3"/>
              <w:numPr>
                <w:ilvl w:val="0"/>
                <w:numId w:val="3"/>
              </w:numPr>
              <w:spacing w:before="0" w:after="0"/>
              <w:ind w:left="210" w:hanging="284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Консультирование по условиям экспорта товара (работы, услуги) на рынок страны иностранного покупателя </w:t>
            </w:r>
          </w:p>
          <w:p w14:paraId="25B85BD4" w14:textId="77777777" w:rsidR="00AB75D7" w:rsidRPr="00853276" w:rsidRDefault="00AB75D7" w:rsidP="0096699F">
            <w:pPr>
              <w:pStyle w:val="a3"/>
              <w:spacing w:before="0" w:after="0"/>
              <w:ind w:left="21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37584125" w14:textId="77777777" w:rsidR="00AB75D7" w:rsidRDefault="00AB75D7" w:rsidP="00AB75D7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 xml:space="preserve">Информация о 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>З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аявителе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м лице/индивидуальном предпринимателе)</w:t>
      </w:r>
      <w:r w:rsidRPr="0027355E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tbl>
      <w:tblPr>
        <w:tblStyle w:val="a5"/>
        <w:tblW w:w="9351" w:type="dxa"/>
        <w:tblLook w:val="04A0" w:firstRow="1" w:lastRow="0" w:firstColumn="1" w:lastColumn="0" w:noHBand="0" w:noVBand="1"/>
      </w:tblPr>
      <w:tblGrid>
        <w:gridCol w:w="2830"/>
        <w:gridCol w:w="6521"/>
      </w:tblGrid>
      <w:tr w:rsidR="00AB75D7" w:rsidRPr="002477B0" w14:paraId="412C6378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FC804FA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НН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4773D12C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465090" w14:paraId="1E845A4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EF0CE4E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ГРН / ОГРНИП </w:t>
            </w:r>
          </w:p>
        </w:tc>
        <w:tc>
          <w:tcPr>
            <w:tcW w:w="6521" w:type="dxa"/>
          </w:tcPr>
          <w:p w14:paraId="57276CC3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14:paraId="4CD9446D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688C6D6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Год регистрации</w:t>
            </w:r>
          </w:p>
        </w:tc>
        <w:tc>
          <w:tcPr>
            <w:tcW w:w="6521" w:type="dxa"/>
          </w:tcPr>
          <w:p w14:paraId="5840E68B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14:paraId="34A26F2E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622F2F2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 начала экспортной деятельности</w:t>
            </w:r>
          </w:p>
        </w:tc>
        <w:tc>
          <w:tcPr>
            <w:tcW w:w="6521" w:type="dxa"/>
          </w:tcPr>
          <w:p w14:paraId="45CF1697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2477B0" w14:paraId="7B7EDD5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69006C2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КВЭД с расшифровкой основного вида деятельности </w:t>
            </w:r>
          </w:p>
        </w:tc>
        <w:tc>
          <w:tcPr>
            <w:tcW w:w="6521" w:type="dxa"/>
          </w:tcPr>
          <w:p w14:paraId="6E603284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2477B0" w14:paraId="3D3967C6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CFD9E3B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ходит ли в группу компаний (если ДА, то указать наименования компаний)</w:t>
            </w:r>
          </w:p>
        </w:tc>
        <w:tc>
          <w:tcPr>
            <w:tcW w:w="6521" w:type="dxa"/>
          </w:tcPr>
          <w:p w14:paraId="38AC189F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465090" w14:paraId="353F9D7D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E4EF2DD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регистрации (юридический)</w:t>
            </w:r>
          </w:p>
        </w:tc>
        <w:tc>
          <w:tcPr>
            <w:tcW w:w="6521" w:type="dxa"/>
          </w:tcPr>
          <w:p w14:paraId="15C8039F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465090" w14:paraId="0DC69FD0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4899D20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Адрес местонахождения (фактический) </w:t>
            </w:r>
          </w:p>
          <w:p w14:paraId="0E5DB0DD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  <w:tc>
          <w:tcPr>
            <w:tcW w:w="6521" w:type="dxa"/>
          </w:tcPr>
          <w:p w14:paraId="3B56D8C4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465090" w14:paraId="4EE03A2E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17EDA26A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Адрес сайта (при наличии)</w:t>
            </w:r>
          </w:p>
        </w:tc>
        <w:tc>
          <w:tcPr>
            <w:tcW w:w="6521" w:type="dxa"/>
          </w:tcPr>
          <w:p w14:paraId="127C8AA9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465090" w14:paraId="1E259ECC" w14:textId="77777777" w:rsidTr="0096699F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0B24C6D0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аспортные данные индивидуального предпринимателя</w:t>
            </w:r>
          </w:p>
        </w:tc>
        <w:tc>
          <w:tcPr>
            <w:tcW w:w="6521" w:type="dxa"/>
          </w:tcPr>
          <w:p w14:paraId="1CEBD3B6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2477B0" w14:paraId="008099B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449BBFF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3BBDEED8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2477B0" w14:paraId="35013ED9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609561EF" w14:textId="77777777" w:rsidR="00AB75D7" w:rsidRPr="00393875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Pr="0023263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mail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Заявителя (юридического лица/индивидуального предпринимателя)</w:t>
            </w:r>
          </w:p>
        </w:tc>
        <w:tc>
          <w:tcPr>
            <w:tcW w:w="6521" w:type="dxa"/>
          </w:tcPr>
          <w:p w14:paraId="5DDAFBF8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14:paraId="0A60C283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0BD4D7F0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Руководитель организации (ФИО, должность)</w:t>
            </w:r>
          </w:p>
        </w:tc>
        <w:tc>
          <w:tcPr>
            <w:tcW w:w="6521" w:type="dxa"/>
          </w:tcPr>
          <w:p w14:paraId="7F6CC223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14:paraId="1CA7F40A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3D12D091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е лицо (ФИО, должность)</w:t>
            </w:r>
          </w:p>
        </w:tc>
        <w:tc>
          <w:tcPr>
            <w:tcW w:w="6521" w:type="dxa"/>
          </w:tcPr>
          <w:p w14:paraId="15D80E44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14:paraId="6E615DF2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7249D2FC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 контактного лица</w:t>
            </w:r>
          </w:p>
        </w:tc>
        <w:tc>
          <w:tcPr>
            <w:tcW w:w="6521" w:type="dxa"/>
          </w:tcPr>
          <w:p w14:paraId="153005F6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14:paraId="2C125A0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285DF3DE" w14:textId="77777777" w:rsidR="00AB75D7" w:rsidRPr="00D86373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-mail 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го лица</w:t>
            </w:r>
          </w:p>
        </w:tc>
        <w:tc>
          <w:tcPr>
            <w:tcW w:w="6521" w:type="dxa"/>
          </w:tcPr>
          <w:p w14:paraId="3761554E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2477B0" w14:paraId="1517BD0C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57142CA2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писание товаров и услуг, планируемых к экспорту</w:t>
            </w:r>
          </w:p>
        </w:tc>
        <w:tc>
          <w:tcPr>
            <w:tcW w:w="6521" w:type="dxa"/>
          </w:tcPr>
          <w:p w14:paraId="3C01333F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2477B0" w14:paraId="61852C45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ABC41F0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лассификация продукции (код ТН ВЭД)</w:t>
            </w:r>
          </w:p>
        </w:tc>
        <w:tc>
          <w:tcPr>
            <w:tcW w:w="6521" w:type="dxa"/>
          </w:tcPr>
          <w:p w14:paraId="333A6017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:rsidRPr="002477B0" w14:paraId="10D078C8" w14:textId="77777777" w:rsidTr="0096699F">
        <w:tc>
          <w:tcPr>
            <w:tcW w:w="2830" w:type="dxa"/>
            <w:shd w:val="clear" w:color="auto" w:fill="D9D9D9" w:themeFill="background1" w:themeFillShade="D9"/>
          </w:tcPr>
          <w:p w14:paraId="4D002BB5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Целевые страны экспорта (укажите перечень интересующих стран для экспорта) </w:t>
            </w:r>
          </w:p>
        </w:tc>
        <w:tc>
          <w:tcPr>
            <w:tcW w:w="6521" w:type="dxa"/>
          </w:tcPr>
          <w:p w14:paraId="1A999406" w14:textId="77777777" w:rsidR="00AB75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AB75D7" w14:paraId="23DA6569" w14:textId="77777777" w:rsidTr="0096699F">
        <w:tc>
          <w:tcPr>
            <w:tcW w:w="9351" w:type="dxa"/>
            <w:gridSpan w:val="2"/>
          </w:tcPr>
          <w:p w14:paraId="28B658E4" w14:textId="77777777" w:rsidR="00AB75D7" w:rsidRPr="006C0AD7" w:rsidRDefault="00AB75D7" w:rsidP="0096699F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гласны ли Вы:</w:t>
            </w:r>
          </w:p>
          <w:p w14:paraId="767CDA32" w14:textId="77777777" w:rsidR="00AB75D7" w:rsidRPr="006C0AD7" w:rsidRDefault="00AB75D7" w:rsidP="0096699F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2ECBB949" w14:textId="77777777" w:rsidR="00AB75D7" w:rsidRPr="006C0AD7" w:rsidRDefault="00AB75D7" w:rsidP="00AB75D7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а                      </w:t>
            </w:r>
          </w:p>
          <w:p w14:paraId="588FE894" w14:textId="77777777" w:rsidR="00AB75D7" w:rsidRPr="00D86C49" w:rsidRDefault="00AB75D7" w:rsidP="00AB75D7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ет</w:t>
            </w:r>
          </w:p>
        </w:tc>
      </w:tr>
    </w:tbl>
    <w:p w14:paraId="0C71395A" w14:textId="77777777" w:rsidR="00AB75D7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6EB1DAC1" w14:textId="77777777" w:rsidR="00AB75D7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3263B">
        <w:rPr>
          <w:rFonts w:ascii="Times New Roman" w:hAnsi="Times New Roman" w:cs="Times New Roman"/>
          <w:b/>
          <w:sz w:val="22"/>
          <w:szCs w:val="22"/>
          <w:lang w:val="ru-RU"/>
        </w:rPr>
        <w:t>Гарантии и заверения.</w:t>
      </w:r>
    </w:p>
    <w:p w14:paraId="38220CA2" w14:textId="77777777" w:rsidR="00AB75D7" w:rsidRPr="008E78BF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дписанием настоящей заявки Заявитель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гарантирует и заверяет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w:r>
        <w:rPr>
          <w:rFonts w:ascii="Times New Roman" w:hAnsi="Times New Roman" w:cs="Times New Roman"/>
          <w:sz w:val="22"/>
          <w:szCs w:val="22"/>
          <w:lang w:val="ru-RU"/>
        </w:rPr>
        <w:t>он:</w:t>
      </w:r>
    </w:p>
    <w:p w14:paraId="0D4B79B2" w14:textId="77777777" w:rsidR="00AB75D7" w:rsidRPr="008E78BF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отнесе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23886926" w14:textId="77777777" w:rsidR="00AB75D7" w:rsidRPr="008E78BF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зарегистрирован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в органах Федеральной налоговой службы по Сахалинской области;</w:t>
      </w:r>
    </w:p>
    <w:p w14:paraId="43369538" w14:textId="77777777" w:rsidR="00AB75D7" w:rsidRPr="008E78BF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имеет в наличии продукцию (товары/работы/услуги) для осуществления экспортной деятельности; </w:t>
      </w:r>
    </w:p>
    <w:p w14:paraId="20076AF3" w14:textId="77777777" w:rsidR="00AB75D7" w:rsidRPr="008E78BF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579EAB71" w14:textId="77777777" w:rsidR="00AB75D7" w:rsidRPr="00180210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</w:t>
      </w:r>
      <w:r w:rsidRPr="00180210">
        <w:rPr>
          <w:rFonts w:ascii="Times New Roman" w:hAnsi="Times New Roman" w:cs="Times New Roman"/>
          <w:sz w:val="22"/>
          <w:szCs w:val="22"/>
          <w:lang w:val="ru-RU"/>
        </w:rPr>
        <w:t>прекращения деятельности физического лица в качестве индивидуального предпринимателя);</w:t>
      </w:r>
    </w:p>
    <w:p w14:paraId="7D23EC9B" w14:textId="77777777" w:rsidR="00AB75D7" w:rsidRPr="00180210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имеет задолженности по уплате налогов, сборов, пеней, штрафов в бюджетную систему Российской Федерации;</w:t>
      </w:r>
    </w:p>
    <w:p w14:paraId="6638FF5A" w14:textId="77777777" w:rsidR="00AB75D7" w:rsidRPr="00180210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33A90214" w14:textId="77777777" w:rsidR="00AB75D7" w:rsidRPr="008E78BF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180210">
        <w:rPr>
          <w:rFonts w:ascii="Times New Roman" w:hAnsi="Times New Roman" w:cs="Times New Roman"/>
          <w:sz w:val="22"/>
          <w:szCs w:val="22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</w:t>
      </w:r>
      <w:r w:rsidRPr="008E78BF">
        <w:rPr>
          <w:rFonts w:ascii="Times New Roman" w:hAnsi="Times New Roman" w:cs="Times New Roman"/>
          <w:sz w:val="22"/>
          <w:szCs w:val="22"/>
          <w:lang w:val="ru-RU"/>
        </w:rPr>
        <w:t xml:space="preserve"> бумаг, ломбардом;</w:t>
      </w:r>
    </w:p>
    <w:p w14:paraId="75C17FB2" w14:textId="77777777" w:rsidR="00AB75D7" w:rsidRPr="008E78BF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участником соглашения о разделе продукции;</w:t>
      </w:r>
    </w:p>
    <w:p w14:paraId="1B4CC5FA" w14:textId="77777777" w:rsidR="00AB75D7" w:rsidRPr="008E78BF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осуществляет предпринимательскую деятельность в сфере игорного бизнеса;</w:t>
      </w:r>
    </w:p>
    <w:p w14:paraId="6B53DA77" w14:textId="77777777" w:rsidR="00AB75D7" w:rsidRPr="008E78BF" w:rsidRDefault="00AB75D7" w:rsidP="00AB75D7">
      <w:pPr>
        <w:pStyle w:val="a3"/>
        <w:numPr>
          <w:ilvl w:val="0"/>
          <w:numId w:val="4"/>
        </w:numPr>
        <w:spacing w:before="0" w:after="0"/>
        <w:ind w:left="0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0AF0EE7C" w14:textId="77777777" w:rsidR="00AB75D7" w:rsidRPr="008E78BF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57F9CA36" w14:textId="77777777" w:rsidR="00AB75D7" w:rsidRPr="008E78BF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Микрокредитной компании «Сахалинский Фонд развития предпринимательства».</w:t>
      </w:r>
    </w:p>
    <w:p w14:paraId="24CF582E" w14:textId="77777777" w:rsidR="00AB75D7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1769907" w14:textId="77777777" w:rsidR="00AB75D7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EF3346">
        <w:rPr>
          <w:rFonts w:ascii="Times New Roman" w:hAnsi="Times New Roman" w:cs="Times New Roman"/>
          <w:sz w:val="22"/>
          <w:szCs w:val="22"/>
          <w:lang w:val="ru-RU"/>
        </w:rPr>
        <w:t xml:space="preserve">С условиями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и порядком </w:t>
      </w:r>
      <w:r w:rsidRPr="00EF3346">
        <w:rPr>
          <w:rFonts w:ascii="Times New Roman" w:hAnsi="Times New Roman" w:cs="Times New Roman"/>
          <w:sz w:val="22"/>
          <w:szCs w:val="22"/>
          <w:lang w:val="ru-RU"/>
        </w:rPr>
        <w:t>предоставления услуги ЦПЭ ознакомлен.</w:t>
      </w:r>
    </w:p>
    <w:p w14:paraId="7DD983D8" w14:textId="77777777" w:rsidR="00AB75D7" w:rsidRPr="008E78BF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1CA401A9" w14:textId="77777777" w:rsidR="00AB75D7" w:rsidRPr="008E78BF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78BF">
        <w:rPr>
          <w:rFonts w:ascii="Times New Roman" w:hAnsi="Times New Roman" w:cs="Times New Roman"/>
          <w:sz w:val="22"/>
          <w:szCs w:val="22"/>
          <w:lang w:val="ru-RU"/>
        </w:rPr>
        <w:t>Достоверность представленных сведений подтверждаю.</w:t>
      </w:r>
    </w:p>
    <w:p w14:paraId="5AE0848A" w14:textId="77777777" w:rsidR="00AB75D7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2497B4B" w14:textId="77777777" w:rsidR="00AB75D7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80BF24C" w14:textId="77777777" w:rsidR="00AB75D7" w:rsidRPr="00846089" w:rsidRDefault="00AB75D7" w:rsidP="00AB75D7">
      <w:pPr>
        <w:pStyle w:val="a3"/>
        <w:spacing w:before="0" w:after="0"/>
        <w:ind w:firstLine="284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Подпись Заявителя</w:t>
      </w:r>
      <w:r>
        <w:rPr>
          <w:rFonts w:ascii="Times New Roman" w:hAnsi="Times New Roman" w:cs="Times New Roman"/>
          <w:b/>
          <w:sz w:val="22"/>
          <w:szCs w:val="22"/>
          <w:lang w:val="ru-RU"/>
        </w:rPr>
        <w:t xml:space="preserve"> (юридического лица/индивидуального предпринимателя)</w:t>
      </w:r>
      <w:r w:rsidRPr="00846089">
        <w:rPr>
          <w:rFonts w:ascii="Times New Roman" w:hAnsi="Times New Roman" w:cs="Times New Roman"/>
          <w:b/>
          <w:sz w:val="22"/>
          <w:szCs w:val="22"/>
          <w:lang w:val="ru-RU"/>
        </w:rPr>
        <w:t>:</w:t>
      </w:r>
    </w:p>
    <w:p w14:paraId="4D5AFF70" w14:textId="77777777" w:rsidR="00AB75D7" w:rsidRPr="004B6814" w:rsidRDefault="00AB75D7" w:rsidP="00AB75D7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37063D83" w14:textId="77777777" w:rsidR="00AB75D7" w:rsidRPr="007F424C" w:rsidRDefault="00AB75D7" w:rsidP="00AB75D7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>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__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/ 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/ _______</w:t>
      </w:r>
      <w:r>
        <w:rPr>
          <w:rFonts w:ascii="Times New Roman" w:hAnsi="Times New Roman" w:cs="Times New Roman"/>
          <w:sz w:val="22"/>
          <w:szCs w:val="22"/>
          <w:lang w:val="ru-RU"/>
        </w:rPr>
        <w:t>______________________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>/</w:t>
      </w:r>
    </w:p>
    <w:p w14:paraId="05728B8E" w14:textId="77777777" w:rsidR="00AB75D7" w:rsidRPr="007F424C" w:rsidRDefault="00AB75D7" w:rsidP="00AB75D7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д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>олжность руководителя организации</w:t>
      </w:r>
      <w:r>
        <w:rPr>
          <w:rFonts w:ascii="Times New Roman" w:hAnsi="Times New Roman" w:cs="Times New Roman"/>
          <w:sz w:val="16"/>
          <w:szCs w:val="16"/>
          <w:lang w:val="ru-RU"/>
        </w:rPr>
        <w:t>)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подпись)                     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                       </w:t>
      </w:r>
      <w:r w:rsidRPr="007F424C">
        <w:rPr>
          <w:rFonts w:ascii="Times New Roman" w:hAnsi="Times New Roman" w:cs="Times New Roman"/>
          <w:sz w:val="16"/>
          <w:szCs w:val="16"/>
          <w:lang w:val="ru-RU"/>
        </w:rPr>
        <w:t xml:space="preserve">         (ФИО)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 </w:t>
      </w:r>
    </w:p>
    <w:p w14:paraId="16608C92" w14:textId="77777777" w:rsidR="00AB75D7" w:rsidRDefault="00AB75D7" w:rsidP="00AB75D7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10FD898B" w14:textId="77777777" w:rsidR="00AB75D7" w:rsidRDefault="00AB75D7" w:rsidP="00AB75D7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       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       </w:t>
      </w:r>
      <w:r w:rsidRPr="007F424C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381605">
        <w:rPr>
          <w:rFonts w:ascii="Times New Roman" w:hAnsi="Times New Roman" w:cs="Times New Roman"/>
          <w:sz w:val="22"/>
          <w:szCs w:val="22"/>
          <w:lang w:val="ru-RU"/>
        </w:rPr>
        <w:t>МП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381605">
        <w:rPr>
          <w:rFonts w:ascii="Times New Roman" w:hAnsi="Times New Roman" w:cs="Times New Roman"/>
          <w:sz w:val="16"/>
          <w:szCs w:val="16"/>
          <w:lang w:val="ru-RU"/>
        </w:rPr>
        <w:t>(при наличии)</w:t>
      </w:r>
    </w:p>
    <w:p w14:paraId="03FF830B" w14:textId="36E9ABE4" w:rsidR="00902A3F" w:rsidRPr="00AB75D7" w:rsidRDefault="00902A3F">
      <w:pPr>
        <w:rPr>
          <w:lang w:val="ru-RU"/>
        </w:rPr>
      </w:pPr>
    </w:p>
    <w:sectPr w:rsidR="00902A3F" w:rsidRPr="00AB75D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B2CA3"/>
    <w:multiLevelType w:val="hybridMultilevel"/>
    <w:tmpl w:val="6D4C69B6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0C72D1"/>
    <w:multiLevelType w:val="hybridMultilevel"/>
    <w:tmpl w:val="1B1ED6C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1713"/>
    <w:rsid w:val="002477B0"/>
    <w:rsid w:val="00521713"/>
    <w:rsid w:val="00902A3F"/>
    <w:rsid w:val="00AB7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60EF7"/>
  <w15:chartTrackingRefBased/>
  <w15:docId w15:val="{0D7DA7D6-2BF8-400D-9BB2-CC7ECDB6A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75D7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AB75D7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AB75D7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AB75D7"/>
  </w:style>
  <w:style w:type="table" w:styleId="a5">
    <w:name w:val="Table Grid"/>
    <w:basedOn w:val="a1"/>
    <w:rsid w:val="00AB75D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4</Words>
  <Characters>4986</Characters>
  <Application>Microsoft Office Word</Application>
  <DocSecurity>0</DocSecurity>
  <Lines>41</Lines>
  <Paragraphs>11</Paragraphs>
  <ScaleCrop>false</ScaleCrop>
  <Company/>
  <LinksUpToDate>false</LinksUpToDate>
  <CharactersWithSpaces>5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арубина Ольга Сергеевна</dc:creator>
  <cp:keywords/>
  <dc:description/>
  <cp:lastModifiedBy>Зарубина Ольга Сергеевна</cp:lastModifiedBy>
  <cp:revision>4</cp:revision>
  <dcterms:created xsi:type="dcterms:W3CDTF">2021-04-21T05:24:00Z</dcterms:created>
  <dcterms:modified xsi:type="dcterms:W3CDTF">2021-04-21T05:53:00Z</dcterms:modified>
</cp:coreProperties>
</file>